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08DF8" w14:textId="77777777" w:rsidR="00073A4F" w:rsidRDefault="00073A4F" w:rsidP="007B7B6C">
      <w:pPr>
        <w:jc w:val="both"/>
        <w:rPr>
          <w:rFonts w:cstheme="minorHAnsi"/>
        </w:rPr>
      </w:pPr>
    </w:p>
    <w:p w14:paraId="5A53FC79" w14:textId="2B49DFEF" w:rsidR="00FB1AC8" w:rsidRPr="00CA3148" w:rsidRDefault="004B16E9" w:rsidP="007B7B6C">
      <w:pPr>
        <w:jc w:val="both"/>
        <w:rPr>
          <w:rFonts w:cstheme="minorHAnsi"/>
        </w:rPr>
      </w:pPr>
      <w:r w:rsidRPr="00CA3148">
        <w:rPr>
          <w:rFonts w:cstheme="minorHAnsi"/>
          <w:noProof/>
        </w:rPr>
        <w:drawing>
          <wp:inline distT="0" distB="0" distL="0" distR="0" wp14:anchorId="28F573F3" wp14:editId="78A35920">
            <wp:extent cx="2858372" cy="880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496" cy="88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E88BE" w14:textId="08F0A8F5" w:rsidR="004B16E9" w:rsidRPr="00CA3148" w:rsidRDefault="004B16E9" w:rsidP="007B7B6C">
      <w:pPr>
        <w:jc w:val="both"/>
        <w:rPr>
          <w:rFonts w:cstheme="minorHAnsi"/>
        </w:rPr>
      </w:pPr>
    </w:p>
    <w:p w14:paraId="138E80DE" w14:textId="6B9A72E9" w:rsidR="004B16E9" w:rsidRPr="00CA3148" w:rsidRDefault="004B16E9" w:rsidP="007B7B6C">
      <w:pPr>
        <w:jc w:val="both"/>
        <w:rPr>
          <w:rFonts w:cstheme="minorHAnsi"/>
        </w:rPr>
      </w:pPr>
    </w:p>
    <w:p w14:paraId="323E7FBE" w14:textId="74853D36" w:rsidR="00BF5DD9" w:rsidRPr="00CA3148" w:rsidRDefault="003E666A" w:rsidP="00271D8A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color w:val="000000"/>
          <w:sz w:val="72"/>
          <w:szCs w:val="72"/>
        </w:rPr>
        <w:t>COMP</w:t>
      </w:r>
      <w:r w:rsidR="00BF5DD9" w:rsidRPr="00CA3148">
        <w:rPr>
          <w:rFonts w:cstheme="minorHAnsi"/>
          <w:color w:val="000000"/>
          <w:sz w:val="72"/>
          <w:szCs w:val="72"/>
        </w:rPr>
        <w:t xml:space="preserve"> </w:t>
      </w:r>
      <w:r w:rsidRPr="003E666A">
        <w:rPr>
          <w:rFonts w:cstheme="minorHAnsi"/>
          <w:color w:val="000000"/>
          <w:sz w:val="72"/>
          <w:szCs w:val="72"/>
        </w:rPr>
        <w:t>6721</w:t>
      </w:r>
    </w:p>
    <w:p w14:paraId="1F374411" w14:textId="7581696A" w:rsidR="0002752F" w:rsidRPr="00CA3148" w:rsidRDefault="003E666A" w:rsidP="00271D8A">
      <w:pPr>
        <w:jc w:val="center"/>
        <w:rPr>
          <w:rFonts w:cstheme="minorHAnsi"/>
          <w:sz w:val="72"/>
          <w:szCs w:val="72"/>
        </w:rPr>
      </w:pPr>
      <w:r w:rsidRPr="003E666A">
        <w:rPr>
          <w:rFonts w:cstheme="minorHAnsi"/>
          <w:sz w:val="72"/>
          <w:szCs w:val="72"/>
        </w:rPr>
        <w:t>Applied Artificial Intelligence</w:t>
      </w:r>
    </w:p>
    <w:p w14:paraId="2A081CE0" w14:textId="14488F6D" w:rsidR="00300AFF" w:rsidRPr="00CA3148" w:rsidRDefault="00300AFF" w:rsidP="00271D8A">
      <w:pPr>
        <w:jc w:val="center"/>
        <w:rPr>
          <w:rFonts w:cstheme="minorHAnsi"/>
          <w:sz w:val="48"/>
          <w:szCs w:val="48"/>
        </w:rPr>
      </w:pPr>
    </w:p>
    <w:p w14:paraId="1271CBBC" w14:textId="328B6DD7" w:rsidR="009C6905" w:rsidRPr="00CA3148" w:rsidRDefault="00114596" w:rsidP="00271D8A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sz w:val="72"/>
          <w:szCs w:val="72"/>
        </w:rPr>
        <w:t>Project 2</w:t>
      </w:r>
    </w:p>
    <w:p w14:paraId="54AE9074" w14:textId="2A01A374" w:rsidR="008A5DC1" w:rsidRPr="00CA3148" w:rsidRDefault="00114596" w:rsidP="007B7B6C">
      <w:pPr>
        <w:jc w:val="both"/>
        <w:rPr>
          <w:rFonts w:cstheme="minorHAnsi"/>
        </w:rPr>
      </w:pPr>
      <w:r w:rsidRPr="00CA3148">
        <w:rPr>
          <w:rFonts w:cstheme="minorHAnsi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D2EE5A" wp14:editId="225D5998">
                <wp:simplePos x="0" y="0"/>
                <wp:positionH relativeFrom="margin">
                  <wp:posOffset>1083310</wp:posOffset>
                </wp:positionH>
                <wp:positionV relativeFrom="paragraph">
                  <wp:posOffset>199290</wp:posOffset>
                </wp:positionV>
                <wp:extent cx="3764280" cy="45720"/>
                <wp:effectExtent l="0" t="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64280" cy="457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DB7B9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5.3pt,15.7pt" to="381.7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14:paraId="78DEE1EE" w14:textId="77777777" w:rsidR="004A6AE5" w:rsidRPr="00CA3148" w:rsidRDefault="004A6AE5" w:rsidP="007B7B6C">
      <w:pPr>
        <w:jc w:val="both"/>
        <w:rPr>
          <w:rFonts w:cstheme="minorHAnsi"/>
          <w:sz w:val="32"/>
          <w:szCs w:val="32"/>
        </w:rPr>
      </w:pPr>
    </w:p>
    <w:p w14:paraId="13ABE64C" w14:textId="507DE7E8" w:rsidR="0060773D" w:rsidRPr="0001222E" w:rsidRDefault="00E601D6" w:rsidP="0001222E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Winter</w:t>
      </w:r>
      <w:r w:rsidR="00621000" w:rsidRPr="00CA3148">
        <w:rPr>
          <w:rFonts w:cstheme="minorHAnsi"/>
          <w:sz w:val="36"/>
          <w:szCs w:val="36"/>
        </w:rPr>
        <w:t xml:space="preserve"> 20</w:t>
      </w:r>
      <w:r>
        <w:rPr>
          <w:rFonts w:cstheme="minorHAnsi"/>
          <w:sz w:val="36"/>
          <w:szCs w:val="36"/>
        </w:rPr>
        <w:t>20</w:t>
      </w:r>
    </w:p>
    <w:p w14:paraId="4540E005" w14:textId="5EC5CE3E" w:rsidR="00D8407F" w:rsidRDefault="00D8407F" w:rsidP="007B7B6C">
      <w:pPr>
        <w:jc w:val="both"/>
        <w:rPr>
          <w:rFonts w:cstheme="minorHAnsi"/>
        </w:rPr>
      </w:pPr>
    </w:p>
    <w:p w14:paraId="6585FB69" w14:textId="1FD23AE8" w:rsidR="00427E1A" w:rsidRDefault="00427E1A" w:rsidP="007B7B6C">
      <w:pPr>
        <w:jc w:val="both"/>
        <w:rPr>
          <w:rFonts w:cstheme="minorHAnsi"/>
        </w:rPr>
      </w:pPr>
    </w:p>
    <w:p w14:paraId="5F2A9DD6" w14:textId="77777777" w:rsidR="00893D84" w:rsidRPr="00CA3148" w:rsidRDefault="00893D84" w:rsidP="007B7B6C">
      <w:pPr>
        <w:jc w:val="both"/>
        <w:rPr>
          <w:rFonts w:cstheme="minorHAnsi"/>
        </w:rPr>
      </w:pPr>
    </w:p>
    <w:p w14:paraId="73EF9DB8" w14:textId="5C4A0EEE" w:rsidR="004D77BA" w:rsidRPr="00CA3148" w:rsidRDefault="0036795B" w:rsidP="007B7B6C">
      <w:pPr>
        <w:jc w:val="bot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Submitted to:</w:t>
      </w:r>
      <w:r w:rsidRPr="0036795B">
        <w:rPr>
          <w:rFonts w:cstheme="minorHAnsi"/>
          <w:sz w:val="32"/>
          <w:szCs w:val="32"/>
        </w:rPr>
        <w:t xml:space="preserve"> Dr. René Witte</w:t>
      </w:r>
    </w:p>
    <w:p w14:paraId="332E481F" w14:textId="09369C02" w:rsidR="00E60B86" w:rsidRDefault="00E60B86" w:rsidP="007B7B6C">
      <w:pPr>
        <w:jc w:val="both"/>
        <w:rPr>
          <w:rFonts w:cstheme="minorHAnsi"/>
          <w:sz w:val="28"/>
          <w:szCs w:val="28"/>
        </w:rPr>
      </w:pPr>
      <w:r w:rsidRPr="00CA3148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430181" wp14:editId="437F395D">
                <wp:simplePos x="0" y="0"/>
                <wp:positionH relativeFrom="column">
                  <wp:posOffset>-19050</wp:posOffset>
                </wp:positionH>
                <wp:positionV relativeFrom="paragraph">
                  <wp:posOffset>93980</wp:posOffset>
                </wp:positionV>
                <wp:extent cx="26289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CE74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7.4pt" to="205.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" strokecolor="black [3213]" strokeweight="1pt">
                <v:stroke joinstyle="miter"/>
              </v:line>
            </w:pict>
          </mc:Fallback>
        </mc:AlternateContent>
      </w:r>
    </w:p>
    <w:p w14:paraId="0F0B9B59" w14:textId="2DA151D2" w:rsidR="0001222E" w:rsidRPr="00CA3148" w:rsidRDefault="0001222E" w:rsidP="007B7B6C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eam</w:t>
      </w:r>
      <w:r w:rsidR="004C1DB7">
        <w:rPr>
          <w:rFonts w:cstheme="minorHAnsi"/>
          <w:sz w:val="28"/>
          <w:szCs w:val="28"/>
        </w:rPr>
        <w:t>:</w:t>
      </w:r>
      <w:r w:rsidR="00427E1A">
        <w:rPr>
          <w:rFonts w:cstheme="minorHAnsi"/>
          <w:sz w:val="28"/>
          <w:szCs w:val="28"/>
        </w:rPr>
        <w:t xml:space="preserve"> </w:t>
      </w:r>
      <w:r w:rsidR="00427E1A" w:rsidRPr="004C1DB7">
        <w:rPr>
          <w:rFonts w:cstheme="minorHAnsi"/>
          <w:b/>
          <w:bCs/>
          <w:sz w:val="28"/>
          <w:szCs w:val="28"/>
        </w:rPr>
        <w:t>FL-G0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0"/>
        <w:gridCol w:w="3420"/>
      </w:tblGrid>
      <w:tr w:rsidR="007A17FB" w:rsidRPr="00CA3148" w14:paraId="318C428B" w14:textId="7DDBA1AB" w:rsidTr="00AE6C78">
        <w:trPr>
          <w:trHeight w:val="340"/>
        </w:trPr>
        <w:tc>
          <w:tcPr>
            <w:tcW w:w="3420" w:type="dxa"/>
          </w:tcPr>
          <w:p w14:paraId="4A82990C" w14:textId="29D9B5B4" w:rsidR="007A17FB" w:rsidRPr="00410C7B" w:rsidRDefault="007A17FB" w:rsidP="007B7B6C">
            <w:pPr>
              <w:jc w:val="both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10C7B">
              <w:rPr>
                <w:rFonts w:eastAsia="Times New Roman"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420" w:type="dxa"/>
          </w:tcPr>
          <w:p w14:paraId="6DD61022" w14:textId="7D889637" w:rsidR="007A17FB" w:rsidRPr="00410C7B" w:rsidRDefault="007A17FB" w:rsidP="007B7B6C">
            <w:pPr>
              <w:jc w:val="both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10C7B">
              <w:rPr>
                <w:rFonts w:eastAsia="Times New Roman" w:cstheme="minorHAnsi"/>
                <w:b/>
                <w:bCs/>
                <w:sz w:val="28"/>
                <w:szCs w:val="28"/>
              </w:rPr>
              <w:t>Student ID</w:t>
            </w:r>
          </w:p>
        </w:tc>
      </w:tr>
      <w:tr w:rsidR="007A17FB" w:rsidRPr="00CA3148" w14:paraId="6A4A5C13" w14:textId="4835E1A9" w:rsidTr="00AE6C78">
        <w:trPr>
          <w:trHeight w:val="340"/>
        </w:trPr>
        <w:tc>
          <w:tcPr>
            <w:tcW w:w="3420" w:type="dxa"/>
          </w:tcPr>
          <w:p w14:paraId="50FBE343" w14:textId="65A29E31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902E71">
              <w:rPr>
                <w:rFonts w:eastAsia="Times New Roman" w:cstheme="minorHAnsi"/>
                <w:sz w:val="28"/>
                <w:szCs w:val="28"/>
              </w:rPr>
              <w:t>Mehr</w:t>
            </w:r>
            <w:bookmarkStart w:id="0" w:name="_GoBack"/>
            <w:bookmarkEnd w:id="0"/>
            <w:r w:rsidRPr="00902E71">
              <w:rPr>
                <w:rFonts w:eastAsia="Times New Roman" w:cstheme="minorHAnsi"/>
                <w:sz w:val="28"/>
                <w:szCs w:val="28"/>
              </w:rPr>
              <w:t>naz Keshmirpour</w:t>
            </w:r>
          </w:p>
        </w:tc>
        <w:tc>
          <w:tcPr>
            <w:tcW w:w="3420" w:type="dxa"/>
          </w:tcPr>
          <w:p w14:paraId="561EED3B" w14:textId="6E743463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902E71">
              <w:rPr>
                <w:rFonts w:eastAsia="Times New Roman" w:cstheme="minorHAnsi"/>
                <w:sz w:val="28"/>
                <w:szCs w:val="28"/>
              </w:rPr>
              <w:t>40063320</w:t>
            </w:r>
          </w:p>
        </w:tc>
      </w:tr>
      <w:tr w:rsidR="007A17FB" w:rsidRPr="00CA3148" w14:paraId="64573CB9" w14:textId="77777777" w:rsidTr="00AE6C78">
        <w:trPr>
          <w:trHeight w:val="340"/>
        </w:trPr>
        <w:tc>
          <w:tcPr>
            <w:tcW w:w="3420" w:type="dxa"/>
          </w:tcPr>
          <w:p w14:paraId="07EA40E6" w14:textId="5B733E06" w:rsidR="007A17FB" w:rsidRPr="00902E71" w:rsidRDefault="00F7177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Naghmeh</w:t>
            </w:r>
            <w:proofErr w:type="spellEnd"/>
            <w:r w:rsidRPr="00F7177B">
              <w:rPr>
                <w:rFonts w:eastAsia="Times New Roman" w:cstheme="minorHAnsi"/>
                <w:sz w:val="28"/>
                <w:szCs w:val="28"/>
              </w:rPr>
              <w:t xml:space="preserve"> </w:t>
            </w: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Shafiee</w:t>
            </w:r>
            <w:proofErr w:type="spellEnd"/>
            <w:r w:rsidRPr="00F7177B">
              <w:rPr>
                <w:rFonts w:eastAsia="Times New Roman" w:cstheme="minorHAnsi"/>
                <w:sz w:val="28"/>
                <w:szCs w:val="28"/>
              </w:rPr>
              <w:t xml:space="preserve"> </w:t>
            </w: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Roudbari</w:t>
            </w:r>
            <w:proofErr w:type="spellEnd"/>
          </w:p>
        </w:tc>
        <w:tc>
          <w:tcPr>
            <w:tcW w:w="3420" w:type="dxa"/>
          </w:tcPr>
          <w:p w14:paraId="40C86F00" w14:textId="77777777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</w:p>
        </w:tc>
      </w:tr>
      <w:tr w:rsidR="007A17FB" w:rsidRPr="00CA3148" w14:paraId="50451C61" w14:textId="77777777" w:rsidTr="00AE6C78">
        <w:trPr>
          <w:trHeight w:val="340"/>
        </w:trPr>
        <w:tc>
          <w:tcPr>
            <w:tcW w:w="3420" w:type="dxa"/>
          </w:tcPr>
          <w:p w14:paraId="2B507ECA" w14:textId="51254929" w:rsidR="007A17FB" w:rsidRPr="00902E71" w:rsidRDefault="00F7177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F7177B">
              <w:rPr>
                <w:rFonts w:eastAsia="Times New Roman" w:cstheme="minorHAnsi"/>
                <w:sz w:val="28"/>
                <w:szCs w:val="28"/>
              </w:rPr>
              <w:t>Jasmine Kaur</w:t>
            </w:r>
          </w:p>
        </w:tc>
        <w:tc>
          <w:tcPr>
            <w:tcW w:w="3420" w:type="dxa"/>
          </w:tcPr>
          <w:p w14:paraId="4A1CDC88" w14:textId="77777777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</w:p>
        </w:tc>
      </w:tr>
    </w:tbl>
    <w:p w14:paraId="55D8BCAB" w14:textId="76CABEB0" w:rsidR="001D0C35" w:rsidRDefault="001D0C35" w:rsidP="007B7B6C">
      <w:pPr>
        <w:jc w:val="both"/>
        <w:rPr>
          <w:rFonts w:cstheme="minorHAnsi"/>
        </w:rPr>
      </w:pPr>
    </w:p>
    <w:p w14:paraId="5B026C95" w14:textId="070C79B5" w:rsidR="001D0C35" w:rsidRDefault="001D0C35" w:rsidP="007B7B6C">
      <w:pPr>
        <w:jc w:val="both"/>
        <w:rPr>
          <w:rFonts w:cstheme="minorHAnsi"/>
        </w:rPr>
      </w:pPr>
    </w:p>
    <w:p w14:paraId="04A5C59C" w14:textId="77777777" w:rsidR="001D0C35" w:rsidRPr="00CA3148" w:rsidRDefault="001D0C35" w:rsidP="007B7B6C">
      <w:pPr>
        <w:jc w:val="both"/>
        <w:rPr>
          <w:rFonts w:cstheme="minorHAnsi"/>
        </w:rPr>
      </w:pPr>
    </w:p>
    <w:p w14:paraId="03552896" w14:textId="1FEF0B85" w:rsidR="006A270B" w:rsidRDefault="001D0C35" w:rsidP="00CE5D8E">
      <w:pPr>
        <w:rPr>
          <w:rFonts w:cstheme="minorHAnsi"/>
        </w:rPr>
      </w:pPr>
      <w:r w:rsidRPr="001D0C35">
        <w:rPr>
          <w:rFonts w:eastAsia="NimbusRomNo9L-Regu" w:cstheme="minorHAnsi"/>
          <w:b/>
          <w:bCs/>
          <w:sz w:val="32"/>
          <w:szCs w:val="32"/>
        </w:rPr>
        <w:t>Analysis</w:t>
      </w:r>
    </w:p>
    <w:p w14:paraId="73EDC532" w14:textId="03B31464" w:rsidR="00863223" w:rsidRPr="002642F6" w:rsidRDefault="00863223" w:rsidP="007B7B6C">
      <w:pPr>
        <w:jc w:val="both"/>
        <w:rPr>
          <w:rFonts w:cstheme="minorHAnsi"/>
        </w:rPr>
      </w:pPr>
    </w:p>
    <w:p w14:paraId="0821F24F" w14:textId="19597A19" w:rsidR="00863223" w:rsidRPr="002642F6" w:rsidRDefault="00863223" w:rsidP="007B7B6C">
      <w:pPr>
        <w:jc w:val="both"/>
        <w:rPr>
          <w:rFonts w:cstheme="minorHAnsi"/>
        </w:rPr>
      </w:pPr>
    </w:p>
    <w:p w14:paraId="18ADC9CE" w14:textId="5E23AA91" w:rsidR="00863223" w:rsidRPr="002642F6" w:rsidRDefault="00863223" w:rsidP="007B7B6C">
      <w:pPr>
        <w:jc w:val="both"/>
        <w:rPr>
          <w:rFonts w:cstheme="minorHAnsi"/>
        </w:rPr>
      </w:pPr>
    </w:p>
    <w:p w14:paraId="19536880" w14:textId="77777777" w:rsidR="00863223" w:rsidRPr="002642F6" w:rsidRDefault="00863223" w:rsidP="007B7B6C">
      <w:pPr>
        <w:jc w:val="both"/>
        <w:rPr>
          <w:rFonts w:cstheme="minorHAnsi"/>
        </w:rPr>
      </w:pPr>
    </w:p>
    <w:p w14:paraId="7BE39F5B" w14:textId="77777777" w:rsidR="005E6C7F" w:rsidRPr="002642F6" w:rsidRDefault="005E6C7F" w:rsidP="007B7B6C">
      <w:pPr>
        <w:jc w:val="both"/>
        <w:rPr>
          <w:rFonts w:cstheme="minorHAnsi"/>
        </w:rPr>
      </w:pPr>
    </w:p>
    <w:p w14:paraId="13474748" w14:textId="308644E3" w:rsidR="002736F8" w:rsidRPr="002642F6" w:rsidRDefault="002736F8" w:rsidP="007B7B6C">
      <w:pPr>
        <w:jc w:val="both"/>
        <w:rPr>
          <w:rFonts w:cstheme="minorHAnsi"/>
        </w:rPr>
      </w:pPr>
    </w:p>
    <w:p w14:paraId="09E89D41" w14:textId="3A95AA9C" w:rsidR="00F5417E" w:rsidRPr="002642F6" w:rsidRDefault="00F5417E" w:rsidP="007B7B6C">
      <w:pPr>
        <w:jc w:val="both"/>
        <w:rPr>
          <w:rFonts w:cstheme="minorHAnsi"/>
        </w:rPr>
      </w:pPr>
    </w:p>
    <w:p w14:paraId="01DBE813" w14:textId="77777777" w:rsidR="00227075" w:rsidRPr="002642F6" w:rsidRDefault="00227075" w:rsidP="007B7B6C">
      <w:pPr>
        <w:jc w:val="both"/>
        <w:rPr>
          <w:rFonts w:cstheme="minorHAnsi"/>
        </w:rPr>
      </w:pPr>
    </w:p>
    <w:p w14:paraId="00FF36C9" w14:textId="6D9C4AD0" w:rsidR="00B06448" w:rsidRPr="00CA3148" w:rsidRDefault="00B06448" w:rsidP="007B7B6C">
      <w:pPr>
        <w:jc w:val="both"/>
        <w:rPr>
          <w:rFonts w:eastAsia="NimbusRomNo9L-Regu" w:cstheme="minorHAnsi"/>
          <w:b/>
          <w:bCs/>
          <w:sz w:val="32"/>
          <w:szCs w:val="32"/>
        </w:rPr>
      </w:pPr>
      <w:r w:rsidRPr="00CA3148">
        <w:rPr>
          <w:rFonts w:eastAsia="NimbusRomNo9L-Regu" w:cstheme="minorHAnsi"/>
          <w:b/>
          <w:bCs/>
          <w:sz w:val="32"/>
          <w:szCs w:val="32"/>
        </w:rPr>
        <w:t>References</w:t>
      </w:r>
    </w:p>
    <w:p w14:paraId="56B73B0C" w14:textId="5836D806" w:rsidR="00B06448" w:rsidRPr="00CA3148" w:rsidRDefault="00B06448" w:rsidP="007B7B6C">
      <w:pPr>
        <w:jc w:val="both"/>
        <w:rPr>
          <w:rFonts w:cstheme="minorHAnsi"/>
        </w:rPr>
      </w:pPr>
    </w:p>
    <w:sectPr w:rsidR="00B06448" w:rsidRPr="00CA3148" w:rsidSect="00073A4F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RomNo9L-Regu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2489"/>
    <w:multiLevelType w:val="hybridMultilevel"/>
    <w:tmpl w:val="CEC02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04EE1"/>
    <w:multiLevelType w:val="hybridMultilevel"/>
    <w:tmpl w:val="36C8D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7593"/>
    <w:multiLevelType w:val="hybridMultilevel"/>
    <w:tmpl w:val="D3864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86C9E"/>
    <w:multiLevelType w:val="hybridMultilevel"/>
    <w:tmpl w:val="85FC8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60C10"/>
    <w:multiLevelType w:val="hybridMultilevel"/>
    <w:tmpl w:val="EE746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23450"/>
    <w:multiLevelType w:val="hybridMultilevel"/>
    <w:tmpl w:val="45A64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E66C7"/>
    <w:multiLevelType w:val="hybridMultilevel"/>
    <w:tmpl w:val="75D03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73BA5"/>
    <w:multiLevelType w:val="hybridMultilevel"/>
    <w:tmpl w:val="F0C41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7156D"/>
    <w:multiLevelType w:val="hybridMultilevel"/>
    <w:tmpl w:val="C394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C3A9A"/>
    <w:multiLevelType w:val="hybridMultilevel"/>
    <w:tmpl w:val="A6F6D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66982"/>
    <w:multiLevelType w:val="hybridMultilevel"/>
    <w:tmpl w:val="FAC0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8081E"/>
    <w:multiLevelType w:val="hybridMultilevel"/>
    <w:tmpl w:val="AE267A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F07F2"/>
    <w:multiLevelType w:val="hybridMultilevel"/>
    <w:tmpl w:val="1A1A9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033CB"/>
    <w:multiLevelType w:val="hybridMultilevel"/>
    <w:tmpl w:val="62F24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93F4D"/>
    <w:multiLevelType w:val="hybridMultilevel"/>
    <w:tmpl w:val="6F72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A358FB"/>
    <w:multiLevelType w:val="hybridMultilevel"/>
    <w:tmpl w:val="C5BC3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90FB6"/>
    <w:multiLevelType w:val="hybridMultilevel"/>
    <w:tmpl w:val="D736B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092B30"/>
    <w:multiLevelType w:val="hybridMultilevel"/>
    <w:tmpl w:val="10DAD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2178A4"/>
    <w:multiLevelType w:val="hybridMultilevel"/>
    <w:tmpl w:val="1F7C3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65637"/>
    <w:multiLevelType w:val="hybridMultilevel"/>
    <w:tmpl w:val="32F2D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AB374C"/>
    <w:multiLevelType w:val="hybridMultilevel"/>
    <w:tmpl w:val="56906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0153CF"/>
    <w:multiLevelType w:val="hybridMultilevel"/>
    <w:tmpl w:val="CA8A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3"/>
  </w:num>
  <w:num w:numId="4">
    <w:abstractNumId w:val="1"/>
  </w:num>
  <w:num w:numId="5">
    <w:abstractNumId w:val="21"/>
  </w:num>
  <w:num w:numId="6">
    <w:abstractNumId w:val="14"/>
  </w:num>
  <w:num w:numId="7">
    <w:abstractNumId w:val="10"/>
  </w:num>
  <w:num w:numId="8">
    <w:abstractNumId w:val="9"/>
  </w:num>
  <w:num w:numId="9">
    <w:abstractNumId w:val="17"/>
  </w:num>
  <w:num w:numId="10">
    <w:abstractNumId w:val="7"/>
  </w:num>
  <w:num w:numId="11">
    <w:abstractNumId w:val="2"/>
  </w:num>
  <w:num w:numId="12">
    <w:abstractNumId w:val="6"/>
  </w:num>
  <w:num w:numId="13">
    <w:abstractNumId w:val="15"/>
  </w:num>
  <w:num w:numId="14">
    <w:abstractNumId w:val="11"/>
  </w:num>
  <w:num w:numId="15">
    <w:abstractNumId w:val="8"/>
  </w:num>
  <w:num w:numId="16">
    <w:abstractNumId w:val="19"/>
  </w:num>
  <w:num w:numId="17">
    <w:abstractNumId w:val="3"/>
  </w:num>
  <w:num w:numId="18">
    <w:abstractNumId w:val="20"/>
  </w:num>
  <w:num w:numId="19">
    <w:abstractNumId w:val="16"/>
  </w:num>
  <w:num w:numId="20">
    <w:abstractNumId w:val="12"/>
  </w:num>
  <w:num w:numId="21">
    <w:abstractNumId w:val="5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7Y0NDU0NDIwNDJR0lEKTi0uzszPAykwMqgFAAk64gktAAAA"/>
  </w:docVars>
  <w:rsids>
    <w:rsidRoot w:val="00087F90"/>
    <w:rsid w:val="00001A91"/>
    <w:rsid w:val="0000309C"/>
    <w:rsid w:val="00010426"/>
    <w:rsid w:val="00010BC8"/>
    <w:rsid w:val="00010E53"/>
    <w:rsid w:val="0001222E"/>
    <w:rsid w:val="00014612"/>
    <w:rsid w:val="000150FF"/>
    <w:rsid w:val="0001538E"/>
    <w:rsid w:val="00020C90"/>
    <w:rsid w:val="00023B4F"/>
    <w:rsid w:val="00023F3A"/>
    <w:rsid w:val="00024536"/>
    <w:rsid w:val="0002697C"/>
    <w:rsid w:val="0002752F"/>
    <w:rsid w:val="0003001E"/>
    <w:rsid w:val="0003165B"/>
    <w:rsid w:val="000322AD"/>
    <w:rsid w:val="000354D6"/>
    <w:rsid w:val="00042426"/>
    <w:rsid w:val="00044326"/>
    <w:rsid w:val="00045D18"/>
    <w:rsid w:val="00046F04"/>
    <w:rsid w:val="000471F9"/>
    <w:rsid w:val="000530B1"/>
    <w:rsid w:val="00053709"/>
    <w:rsid w:val="00057338"/>
    <w:rsid w:val="000576B1"/>
    <w:rsid w:val="00060F0E"/>
    <w:rsid w:val="00065541"/>
    <w:rsid w:val="0006568C"/>
    <w:rsid w:val="0006772B"/>
    <w:rsid w:val="000706F8"/>
    <w:rsid w:val="00070ABF"/>
    <w:rsid w:val="0007291D"/>
    <w:rsid w:val="00073A4F"/>
    <w:rsid w:val="00076533"/>
    <w:rsid w:val="00077A30"/>
    <w:rsid w:val="00080999"/>
    <w:rsid w:val="000840FD"/>
    <w:rsid w:val="0008419E"/>
    <w:rsid w:val="00087F90"/>
    <w:rsid w:val="00092D47"/>
    <w:rsid w:val="0009425E"/>
    <w:rsid w:val="000943A4"/>
    <w:rsid w:val="00096CDC"/>
    <w:rsid w:val="000A1899"/>
    <w:rsid w:val="000A19C0"/>
    <w:rsid w:val="000A2E9F"/>
    <w:rsid w:val="000A350F"/>
    <w:rsid w:val="000A7EFC"/>
    <w:rsid w:val="000B07D3"/>
    <w:rsid w:val="000B1278"/>
    <w:rsid w:val="000B1727"/>
    <w:rsid w:val="000B30FA"/>
    <w:rsid w:val="000B5121"/>
    <w:rsid w:val="000B6480"/>
    <w:rsid w:val="000C0432"/>
    <w:rsid w:val="000C39AD"/>
    <w:rsid w:val="000C41E0"/>
    <w:rsid w:val="000C515C"/>
    <w:rsid w:val="000C5DBC"/>
    <w:rsid w:val="000C5E47"/>
    <w:rsid w:val="000C6470"/>
    <w:rsid w:val="000C6852"/>
    <w:rsid w:val="000C7217"/>
    <w:rsid w:val="000D4A21"/>
    <w:rsid w:val="000D6664"/>
    <w:rsid w:val="000D684D"/>
    <w:rsid w:val="000D699C"/>
    <w:rsid w:val="000D702B"/>
    <w:rsid w:val="000D7E96"/>
    <w:rsid w:val="000E0F14"/>
    <w:rsid w:val="000E1579"/>
    <w:rsid w:val="000E23D0"/>
    <w:rsid w:val="000E47EA"/>
    <w:rsid w:val="000E4A91"/>
    <w:rsid w:val="000E508C"/>
    <w:rsid w:val="000E53D9"/>
    <w:rsid w:val="000E5573"/>
    <w:rsid w:val="000F092B"/>
    <w:rsid w:val="000F0F4C"/>
    <w:rsid w:val="000F3B56"/>
    <w:rsid w:val="000F65FC"/>
    <w:rsid w:val="001050D4"/>
    <w:rsid w:val="00106655"/>
    <w:rsid w:val="001072ED"/>
    <w:rsid w:val="00111A9F"/>
    <w:rsid w:val="00112FDD"/>
    <w:rsid w:val="00114007"/>
    <w:rsid w:val="00114596"/>
    <w:rsid w:val="00115772"/>
    <w:rsid w:val="00120773"/>
    <w:rsid w:val="00120903"/>
    <w:rsid w:val="00127C28"/>
    <w:rsid w:val="00131965"/>
    <w:rsid w:val="001335DB"/>
    <w:rsid w:val="00133838"/>
    <w:rsid w:val="00136ED6"/>
    <w:rsid w:val="00142744"/>
    <w:rsid w:val="00145684"/>
    <w:rsid w:val="001477E2"/>
    <w:rsid w:val="00147F9F"/>
    <w:rsid w:val="00152E06"/>
    <w:rsid w:val="0015332D"/>
    <w:rsid w:val="001533B1"/>
    <w:rsid w:val="001547A3"/>
    <w:rsid w:val="00161B8B"/>
    <w:rsid w:val="001677E5"/>
    <w:rsid w:val="00170B70"/>
    <w:rsid w:val="00171D24"/>
    <w:rsid w:val="0017229B"/>
    <w:rsid w:val="0017294F"/>
    <w:rsid w:val="001729AB"/>
    <w:rsid w:val="00173A8F"/>
    <w:rsid w:val="00174D14"/>
    <w:rsid w:val="00177355"/>
    <w:rsid w:val="001773D0"/>
    <w:rsid w:val="00177DC0"/>
    <w:rsid w:val="00182143"/>
    <w:rsid w:val="0018419E"/>
    <w:rsid w:val="00184DAF"/>
    <w:rsid w:val="00184E21"/>
    <w:rsid w:val="00186541"/>
    <w:rsid w:val="001873FA"/>
    <w:rsid w:val="0019159E"/>
    <w:rsid w:val="0019161C"/>
    <w:rsid w:val="001918C6"/>
    <w:rsid w:val="00196AA4"/>
    <w:rsid w:val="001A1977"/>
    <w:rsid w:val="001A3C90"/>
    <w:rsid w:val="001A5668"/>
    <w:rsid w:val="001A7EA8"/>
    <w:rsid w:val="001B141E"/>
    <w:rsid w:val="001B33F7"/>
    <w:rsid w:val="001B522B"/>
    <w:rsid w:val="001B576F"/>
    <w:rsid w:val="001C3F96"/>
    <w:rsid w:val="001C503A"/>
    <w:rsid w:val="001C530F"/>
    <w:rsid w:val="001C6116"/>
    <w:rsid w:val="001D0218"/>
    <w:rsid w:val="001D0C35"/>
    <w:rsid w:val="001D2E2C"/>
    <w:rsid w:val="001D6240"/>
    <w:rsid w:val="001E072C"/>
    <w:rsid w:val="001E0903"/>
    <w:rsid w:val="001E0DDA"/>
    <w:rsid w:val="001E5DC3"/>
    <w:rsid w:val="001E77ED"/>
    <w:rsid w:val="001F160B"/>
    <w:rsid w:val="001F1F9E"/>
    <w:rsid w:val="001F33ED"/>
    <w:rsid w:val="001F384D"/>
    <w:rsid w:val="001F7A4E"/>
    <w:rsid w:val="00203922"/>
    <w:rsid w:val="0020428C"/>
    <w:rsid w:val="002069D5"/>
    <w:rsid w:val="0021037F"/>
    <w:rsid w:val="00210BF6"/>
    <w:rsid w:val="00210FE7"/>
    <w:rsid w:val="002112AD"/>
    <w:rsid w:val="00211352"/>
    <w:rsid w:val="00213910"/>
    <w:rsid w:val="0021409B"/>
    <w:rsid w:val="0021470F"/>
    <w:rsid w:val="00215852"/>
    <w:rsid w:val="00216533"/>
    <w:rsid w:val="00220B18"/>
    <w:rsid w:val="00223BED"/>
    <w:rsid w:val="00227075"/>
    <w:rsid w:val="00230FF7"/>
    <w:rsid w:val="00231094"/>
    <w:rsid w:val="00240365"/>
    <w:rsid w:val="00243D8B"/>
    <w:rsid w:val="00245AB2"/>
    <w:rsid w:val="00245BAD"/>
    <w:rsid w:val="002465EB"/>
    <w:rsid w:val="002466B8"/>
    <w:rsid w:val="002474FC"/>
    <w:rsid w:val="00253FF0"/>
    <w:rsid w:val="00256D29"/>
    <w:rsid w:val="0025714D"/>
    <w:rsid w:val="002578E9"/>
    <w:rsid w:val="00257AD1"/>
    <w:rsid w:val="00257F7E"/>
    <w:rsid w:val="00260734"/>
    <w:rsid w:val="00261F42"/>
    <w:rsid w:val="00262E50"/>
    <w:rsid w:val="002632E5"/>
    <w:rsid w:val="002642F6"/>
    <w:rsid w:val="00265725"/>
    <w:rsid w:val="00265D78"/>
    <w:rsid w:val="00266161"/>
    <w:rsid w:val="0026643B"/>
    <w:rsid w:val="002664AE"/>
    <w:rsid w:val="00271D8A"/>
    <w:rsid w:val="002736F8"/>
    <w:rsid w:val="00275F4A"/>
    <w:rsid w:val="002820E5"/>
    <w:rsid w:val="00282854"/>
    <w:rsid w:val="00292F6A"/>
    <w:rsid w:val="0029398E"/>
    <w:rsid w:val="00293FDD"/>
    <w:rsid w:val="00294A28"/>
    <w:rsid w:val="00294E81"/>
    <w:rsid w:val="002A0237"/>
    <w:rsid w:val="002A0266"/>
    <w:rsid w:val="002A2B08"/>
    <w:rsid w:val="002A4F9E"/>
    <w:rsid w:val="002A5F0B"/>
    <w:rsid w:val="002A635E"/>
    <w:rsid w:val="002A6F54"/>
    <w:rsid w:val="002B2377"/>
    <w:rsid w:val="002B3B9E"/>
    <w:rsid w:val="002B5663"/>
    <w:rsid w:val="002B58A1"/>
    <w:rsid w:val="002C15AB"/>
    <w:rsid w:val="002C52B3"/>
    <w:rsid w:val="002C6DB4"/>
    <w:rsid w:val="002D1482"/>
    <w:rsid w:val="002D1753"/>
    <w:rsid w:val="002D2AB9"/>
    <w:rsid w:val="002D2B15"/>
    <w:rsid w:val="002D3907"/>
    <w:rsid w:val="002D6D35"/>
    <w:rsid w:val="002D71F2"/>
    <w:rsid w:val="002E3205"/>
    <w:rsid w:val="002E47BE"/>
    <w:rsid w:val="002E7AF7"/>
    <w:rsid w:val="002F0612"/>
    <w:rsid w:val="002F1339"/>
    <w:rsid w:val="002F5998"/>
    <w:rsid w:val="0030077F"/>
    <w:rsid w:val="00300AFF"/>
    <w:rsid w:val="00301797"/>
    <w:rsid w:val="00301975"/>
    <w:rsid w:val="0030585B"/>
    <w:rsid w:val="003059FF"/>
    <w:rsid w:val="0030619E"/>
    <w:rsid w:val="003118F0"/>
    <w:rsid w:val="00314EE2"/>
    <w:rsid w:val="0032562A"/>
    <w:rsid w:val="00327E81"/>
    <w:rsid w:val="00331D8D"/>
    <w:rsid w:val="0033313E"/>
    <w:rsid w:val="0033328B"/>
    <w:rsid w:val="00333798"/>
    <w:rsid w:val="0034106B"/>
    <w:rsid w:val="00341CE6"/>
    <w:rsid w:val="00342863"/>
    <w:rsid w:val="00343DF5"/>
    <w:rsid w:val="003440AA"/>
    <w:rsid w:val="00344EFF"/>
    <w:rsid w:val="00346A63"/>
    <w:rsid w:val="00347530"/>
    <w:rsid w:val="00350A8F"/>
    <w:rsid w:val="00352F36"/>
    <w:rsid w:val="00357B78"/>
    <w:rsid w:val="0036062F"/>
    <w:rsid w:val="00362516"/>
    <w:rsid w:val="00362997"/>
    <w:rsid w:val="00364264"/>
    <w:rsid w:val="00364F44"/>
    <w:rsid w:val="00366AA1"/>
    <w:rsid w:val="0036795B"/>
    <w:rsid w:val="003722D7"/>
    <w:rsid w:val="00372B3E"/>
    <w:rsid w:val="0037505A"/>
    <w:rsid w:val="003751B0"/>
    <w:rsid w:val="00380FA2"/>
    <w:rsid w:val="003817FB"/>
    <w:rsid w:val="00382529"/>
    <w:rsid w:val="00383BBE"/>
    <w:rsid w:val="0038759D"/>
    <w:rsid w:val="003925B3"/>
    <w:rsid w:val="003936A5"/>
    <w:rsid w:val="00394F32"/>
    <w:rsid w:val="003A5EBD"/>
    <w:rsid w:val="003B26BC"/>
    <w:rsid w:val="003B3C99"/>
    <w:rsid w:val="003B520E"/>
    <w:rsid w:val="003B737B"/>
    <w:rsid w:val="003B768E"/>
    <w:rsid w:val="003D020D"/>
    <w:rsid w:val="003D1FBA"/>
    <w:rsid w:val="003D352B"/>
    <w:rsid w:val="003D547A"/>
    <w:rsid w:val="003D5ADD"/>
    <w:rsid w:val="003D739D"/>
    <w:rsid w:val="003D7725"/>
    <w:rsid w:val="003E55C0"/>
    <w:rsid w:val="003E666A"/>
    <w:rsid w:val="003F22BF"/>
    <w:rsid w:val="003F26DB"/>
    <w:rsid w:val="003F2BB0"/>
    <w:rsid w:val="003F3545"/>
    <w:rsid w:val="003F5E2F"/>
    <w:rsid w:val="0040083C"/>
    <w:rsid w:val="00400B89"/>
    <w:rsid w:val="00400C19"/>
    <w:rsid w:val="00401E2C"/>
    <w:rsid w:val="0040390F"/>
    <w:rsid w:val="00406589"/>
    <w:rsid w:val="004065F6"/>
    <w:rsid w:val="00410C7B"/>
    <w:rsid w:val="00413FDF"/>
    <w:rsid w:val="00414306"/>
    <w:rsid w:val="00415C3E"/>
    <w:rsid w:val="004214A7"/>
    <w:rsid w:val="0042202B"/>
    <w:rsid w:val="00423F23"/>
    <w:rsid w:val="00424BEB"/>
    <w:rsid w:val="00426229"/>
    <w:rsid w:val="00427E1A"/>
    <w:rsid w:val="00430CD4"/>
    <w:rsid w:val="00432086"/>
    <w:rsid w:val="00432B52"/>
    <w:rsid w:val="004418AA"/>
    <w:rsid w:val="00444CF0"/>
    <w:rsid w:val="004462F6"/>
    <w:rsid w:val="004515B8"/>
    <w:rsid w:val="004541D4"/>
    <w:rsid w:val="004553E7"/>
    <w:rsid w:val="00456B8B"/>
    <w:rsid w:val="0045703C"/>
    <w:rsid w:val="004615AE"/>
    <w:rsid w:val="0046188F"/>
    <w:rsid w:val="00465484"/>
    <w:rsid w:val="004661F8"/>
    <w:rsid w:val="0046626D"/>
    <w:rsid w:val="0047009A"/>
    <w:rsid w:val="004708BB"/>
    <w:rsid w:val="00473010"/>
    <w:rsid w:val="004742DC"/>
    <w:rsid w:val="00475F17"/>
    <w:rsid w:val="00476844"/>
    <w:rsid w:val="00480C17"/>
    <w:rsid w:val="004812CE"/>
    <w:rsid w:val="0048196C"/>
    <w:rsid w:val="00483C16"/>
    <w:rsid w:val="004876F0"/>
    <w:rsid w:val="00487754"/>
    <w:rsid w:val="0048782D"/>
    <w:rsid w:val="004908B5"/>
    <w:rsid w:val="0049498A"/>
    <w:rsid w:val="004952D4"/>
    <w:rsid w:val="0049638F"/>
    <w:rsid w:val="00496AC1"/>
    <w:rsid w:val="00496B04"/>
    <w:rsid w:val="004A66A6"/>
    <w:rsid w:val="004A6AE5"/>
    <w:rsid w:val="004A745B"/>
    <w:rsid w:val="004A790C"/>
    <w:rsid w:val="004B0C75"/>
    <w:rsid w:val="004B16E9"/>
    <w:rsid w:val="004B17F0"/>
    <w:rsid w:val="004B46EE"/>
    <w:rsid w:val="004B48F3"/>
    <w:rsid w:val="004B642D"/>
    <w:rsid w:val="004C1DB7"/>
    <w:rsid w:val="004C1EA1"/>
    <w:rsid w:val="004C45AD"/>
    <w:rsid w:val="004C60DD"/>
    <w:rsid w:val="004C74D0"/>
    <w:rsid w:val="004D095E"/>
    <w:rsid w:val="004D15F8"/>
    <w:rsid w:val="004D1920"/>
    <w:rsid w:val="004D212C"/>
    <w:rsid w:val="004D490B"/>
    <w:rsid w:val="004D4FF0"/>
    <w:rsid w:val="004D70D4"/>
    <w:rsid w:val="004D77BA"/>
    <w:rsid w:val="004E198E"/>
    <w:rsid w:val="004E2A9B"/>
    <w:rsid w:val="004E2BA0"/>
    <w:rsid w:val="004E433F"/>
    <w:rsid w:val="004E49CE"/>
    <w:rsid w:val="004E58F3"/>
    <w:rsid w:val="004E617B"/>
    <w:rsid w:val="004F1241"/>
    <w:rsid w:val="004F20F5"/>
    <w:rsid w:val="004F21B1"/>
    <w:rsid w:val="004F5298"/>
    <w:rsid w:val="004F590C"/>
    <w:rsid w:val="005002D9"/>
    <w:rsid w:val="005064FF"/>
    <w:rsid w:val="00507C40"/>
    <w:rsid w:val="00511511"/>
    <w:rsid w:val="00512F38"/>
    <w:rsid w:val="005131D4"/>
    <w:rsid w:val="00514940"/>
    <w:rsid w:val="005151A2"/>
    <w:rsid w:val="00515548"/>
    <w:rsid w:val="005169C9"/>
    <w:rsid w:val="00517BF9"/>
    <w:rsid w:val="00520359"/>
    <w:rsid w:val="00522527"/>
    <w:rsid w:val="00522A7F"/>
    <w:rsid w:val="0052320A"/>
    <w:rsid w:val="00524F05"/>
    <w:rsid w:val="00525BCD"/>
    <w:rsid w:val="00526A65"/>
    <w:rsid w:val="00526B49"/>
    <w:rsid w:val="00527193"/>
    <w:rsid w:val="005366F0"/>
    <w:rsid w:val="005419A8"/>
    <w:rsid w:val="0054231A"/>
    <w:rsid w:val="005438A5"/>
    <w:rsid w:val="005527C8"/>
    <w:rsid w:val="00552B85"/>
    <w:rsid w:val="00554318"/>
    <w:rsid w:val="00557478"/>
    <w:rsid w:val="0056118F"/>
    <w:rsid w:val="005619EB"/>
    <w:rsid w:val="00563ED2"/>
    <w:rsid w:val="005703F1"/>
    <w:rsid w:val="0057114D"/>
    <w:rsid w:val="00572472"/>
    <w:rsid w:val="00573145"/>
    <w:rsid w:val="005733A5"/>
    <w:rsid w:val="00574800"/>
    <w:rsid w:val="00574A08"/>
    <w:rsid w:val="005811FF"/>
    <w:rsid w:val="00583C36"/>
    <w:rsid w:val="00590031"/>
    <w:rsid w:val="00590AF1"/>
    <w:rsid w:val="00590BC7"/>
    <w:rsid w:val="00595016"/>
    <w:rsid w:val="00595DC7"/>
    <w:rsid w:val="005970D3"/>
    <w:rsid w:val="005978E1"/>
    <w:rsid w:val="005A1F77"/>
    <w:rsid w:val="005A6092"/>
    <w:rsid w:val="005B27CC"/>
    <w:rsid w:val="005B6BEB"/>
    <w:rsid w:val="005C1A50"/>
    <w:rsid w:val="005C2C9F"/>
    <w:rsid w:val="005C4692"/>
    <w:rsid w:val="005C7B79"/>
    <w:rsid w:val="005D0128"/>
    <w:rsid w:val="005D3558"/>
    <w:rsid w:val="005D35C0"/>
    <w:rsid w:val="005D4A28"/>
    <w:rsid w:val="005D6077"/>
    <w:rsid w:val="005E0137"/>
    <w:rsid w:val="005E5755"/>
    <w:rsid w:val="005E6C7F"/>
    <w:rsid w:val="005F0C63"/>
    <w:rsid w:val="005F2124"/>
    <w:rsid w:val="005F43CA"/>
    <w:rsid w:val="005F485F"/>
    <w:rsid w:val="005F696D"/>
    <w:rsid w:val="00602008"/>
    <w:rsid w:val="00602EAB"/>
    <w:rsid w:val="00603B77"/>
    <w:rsid w:val="00603C41"/>
    <w:rsid w:val="00603D05"/>
    <w:rsid w:val="00605369"/>
    <w:rsid w:val="006061E1"/>
    <w:rsid w:val="00607247"/>
    <w:rsid w:val="006072F5"/>
    <w:rsid w:val="0060773D"/>
    <w:rsid w:val="00607BC3"/>
    <w:rsid w:val="00610180"/>
    <w:rsid w:val="00616127"/>
    <w:rsid w:val="00621000"/>
    <w:rsid w:val="006216DE"/>
    <w:rsid w:val="00625D12"/>
    <w:rsid w:val="00626D12"/>
    <w:rsid w:val="0062736B"/>
    <w:rsid w:val="00627E55"/>
    <w:rsid w:val="006330EA"/>
    <w:rsid w:val="00633522"/>
    <w:rsid w:val="00634565"/>
    <w:rsid w:val="00636466"/>
    <w:rsid w:val="00637AED"/>
    <w:rsid w:val="00640459"/>
    <w:rsid w:val="006407AE"/>
    <w:rsid w:val="0064358D"/>
    <w:rsid w:val="006441F9"/>
    <w:rsid w:val="00644520"/>
    <w:rsid w:val="00646923"/>
    <w:rsid w:val="00646B5C"/>
    <w:rsid w:val="0065109A"/>
    <w:rsid w:val="006535B9"/>
    <w:rsid w:val="00653605"/>
    <w:rsid w:val="006548BE"/>
    <w:rsid w:val="006551A2"/>
    <w:rsid w:val="00667CB7"/>
    <w:rsid w:val="006715AF"/>
    <w:rsid w:val="006720AE"/>
    <w:rsid w:val="00672DD9"/>
    <w:rsid w:val="00672F3A"/>
    <w:rsid w:val="0067322D"/>
    <w:rsid w:val="00674ACF"/>
    <w:rsid w:val="006752A3"/>
    <w:rsid w:val="00677746"/>
    <w:rsid w:val="00677E6C"/>
    <w:rsid w:val="00677F0F"/>
    <w:rsid w:val="00680639"/>
    <w:rsid w:val="00680C43"/>
    <w:rsid w:val="00684322"/>
    <w:rsid w:val="00685A2F"/>
    <w:rsid w:val="00695F9C"/>
    <w:rsid w:val="006966E3"/>
    <w:rsid w:val="006A020A"/>
    <w:rsid w:val="006A0D70"/>
    <w:rsid w:val="006A1BC7"/>
    <w:rsid w:val="006A2080"/>
    <w:rsid w:val="006A270B"/>
    <w:rsid w:val="006A4764"/>
    <w:rsid w:val="006A7070"/>
    <w:rsid w:val="006B119C"/>
    <w:rsid w:val="006B2799"/>
    <w:rsid w:val="006B291D"/>
    <w:rsid w:val="006B2A05"/>
    <w:rsid w:val="006B4997"/>
    <w:rsid w:val="006B58D7"/>
    <w:rsid w:val="006B5F3D"/>
    <w:rsid w:val="006C03BD"/>
    <w:rsid w:val="006C5470"/>
    <w:rsid w:val="006C593D"/>
    <w:rsid w:val="006C76FB"/>
    <w:rsid w:val="006C79BF"/>
    <w:rsid w:val="006D0691"/>
    <w:rsid w:val="006D0EF7"/>
    <w:rsid w:val="006D0F89"/>
    <w:rsid w:val="006D17F7"/>
    <w:rsid w:val="006D1EB4"/>
    <w:rsid w:val="006D20D2"/>
    <w:rsid w:val="006E24B5"/>
    <w:rsid w:val="006E4F1C"/>
    <w:rsid w:val="006E6219"/>
    <w:rsid w:val="006E7C60"/>
    <w:rsid w:val="006F12D7"/>
    <w:rsid w:val="006F1ECA"/>
    <w:rsid w:val="006F6BB1"/>
    <w:rsid w:val="006F7530"/>
    <w:rsid w:val="007000BF"/>
    <w:rsid w:val="007006B9"/>
    <w:rsid w:val="007019F7"/>
    <w:rsid w:val="00702684"/>
    <w:rsid w:val="007032C5"/>
    <w:rsid w:val="007051EF"/>
    <w:rsid w:val="007162C3"/>
    <w:rsid w:val="00720E77"/>
    <w:rsid w:val="00725938"/>
    <w:rsid w:val="00726AE2"/>
    <w:rsid w:val="0072777F"/>
    <w:rsid w:val="00731461"/>
    <w:rsid w:val="00732F3A"/>
    <w:rsid w:val="007331E0"/>
    <w:rsid w:val="00733F9C"/>
    <w:rsid w:val="00742A1D"/>
    <w:rsid w:val="007439F5"/>
    <w:rsid w:val="00743A43"/>
    <w:rsid w:val="007443B1"/>
    <w:rsid w:val="007450A0"/>
    <w:rsid w:val="00750F07"/>
    <w:rsid w:val="00751DE3"/>
    <w:rsid w:val="007557DC"/>
    <w:rsid w:val="00756EAF"/>
    <w:rsid w:val="007600A8"/>
    <w:rsid w:val="007646D4"/>
    <w:rsid w:val="00765A65"/>
    <w:rsid w:val="00767DF7"/>
    <w:rsid w:val="0077287D"/>
    <w:rsid w:val="00773D31"/>
    <w:rsid w:val="00782CB4"/>
    <w:rsid w:val="00791D8E"/>
    <w:rsid w:val="007928AF"/>
    <w:rsid w:val="007964D2"/>
    <w:rsid w:val="00797AE7"/>
    <w:rsid w:val="00797E86"/>
    <w:rsid w:val="007A034D"/>
    <w:rsid w:val="007A0F46"/>
    <w:rsid w:val="007A17FB"/>
    <w:rsid w:val="007A23DF"/>
    <w:rsid w:val="007A539D"/>
    <w:rsid w:val="007A5A39"/>
    <w:rsid w:val="007A5E29"/>
    <w:rsid w:val="007B4C44"/>
    <w:rsid w:val="007B7B6C"/>
    <w:rsid w:val="007C0133"/>
    <w:rsid w:val="007C6E6D"/>
    <w:rsid w:val="007C70CF"/>
    <w:rsid w:val="007D070E"/>
    <w:rsid w:val="007D4324"/>
    <w:rsid w:val="007D6ADB"/>
    <w:rsid w:val="007E0B2D"/>
    <w:rsid w:val="007E11B3"/>
    <w:rsid w:val="007E1362"/>
    <w:rsid w:val="007E2BFD"/>
    <w:rsid w:val="007E352F"/>
    <w:rsid w:val="007E4B82"/>
    <w:rsid w:val="007E50FB"/>
    <w:rsid w:val="007E68C4"/>
    <w:rsid w:val="007F06B3"/>
    <w:rsid w:val="007F0817"/>
    <w:rsid w:val="007F240F"/>
    <w:rsid w:val="007F5DA5"/>
    <w:rsid w:val="00802258"/>
    <w:rsid w:val="00802AC4"/>
    <w:rsid w:val="00802C5B"/>
    <w:rsid w:val="00803F21"/>
    <w:rsid w:val="008112D4"/>
    <w:rsid w:val="0081153B"/>
    <w:rsid w:val="00811EA1"/>
    <w:rsid w:val="00816333"/>
    <w:rsid w:val="00816C3D"/>
    <w:rsid w:val="00817D66"/>
    <w:rsid w:val="00817F9C"/>
    <w:rsid w:val="008202B0"/>
    <w:rsid w:val="00821389"/>
    <w:rsid w:val="00821A55"/>
    <w:rsid w:val="0082525B"/>
    <w:rsid w:val="00826C9D"/>
    <w:rsid w:val="0082735C"/>
    <w:rsid w:val="00830049"/>
    <w:rsid w:val="008304B0"/>
    <w:rsid w:val="00830CF7"/>
    <w:rsid w:val="00832FE3"/>
    <w:rsid w:val="00834C57"/>
    <w:rsid w:val="008357E9"/>
    <w:rsid w:val="008370B7"/>
    <w:rsid w:val="00844A8C"/>
    <w:rsid w:val="00844FDD"/>
    <w:rsid w:val="008464F5"/>
    <w:rsid w:val="00851F04"/>
    <w:rsid w:val="00852F3F"/>
    <w:rsid w:val="008536F2"/>
    <w:rsid w:val="00856832"/>
    <w:rsid w:val="00856A0C"/>
    <w:rsid w:val="00863223"/>
    <w:rsid w:val="0086695F"/>
    <w:rsid w:val="00866CFD"/>
    <w:rsid w:val="008728FB"/>
    <w:rsid w:val="00872978"/>
    <w:rsid w:val="00872D29"/>
    <w:rsid w:val="00874E3B"/>
    <w:rsid w:val="008753AC"/>
    <w:rsid w:val="00875865"/>
    <w:rsid w:val="00876B80"/>
    <w:rsid w:val="008777D7"/>
    <w:rsid w:val="0088185B"/>
    <w:rsid w:val="00884F8B"/>
    <w:rsid w:val="00887682"/>
    <w:rsid w:val="0089040B"/>
    <w:rsid w:val="00890923"/>
    <w:rsid w:val="0089131E"/>
    <w:rsid w:val="008936F7"/>
    <w:rsid w:val="00893C5C"/>
    <w:rsid w:val="00893D84"/>
    <w:rsid w:val="00893F6A"/>
    <w:rsid w:val="008965B6"/>
    <w:rsid w:val="00896604"/>
    <w:rsid w:val="008971ED"/>
    <w:rsid w:val="00897208"/>
    <w:rsid w:val="0089740A"/>
    <w:rsid w:val="00897531"/>
    <w:rsid w:val="008A0164"/>
    <w:rsid w:val="008A0958"/>
    <w:rsid w:val="008A2E2F"/>
    <w:rsid w:val="008A3B10"/>
    <w:rsid w:val="008A5DC1"/>
    <w:rsid w:val="008A768C"/>
    <w:rsid w:val="008A77A3"/>
    <w:rsid w:val="008A785C"/>
    <w:rsid w:val="008B0067"/>
    <w:rsid w:val="008B0076"/>
    <w:rsid w:val="008B0982"/>
    <w:rsid w:val="008B1336"/>
    <w:rsid w:val="008B21EC"/>
    <w:rsid w:val="008B2FF4"/>
    <w:rsid w:val="008B3CF3"/>
    <w:rsid w:val="008B40E3"/>
    <w:rsid w:val="008B46A0"/>
    <w:rsid w:val="008B543E"/>
    <w:rsid w:val="008B65B6"/>
    <w:rsid w:val="008B7419"/>
    <w:rsid w:val="008B7B8B"/>
    <w:rsid w:val="008C081F"/>
    <w:rsid w:val="008C10FF"/>
    <w:rsid w:val="008C1B80"/>
    <w:rsid w:val="008C1EA9"/>
    <w:rsid w:val="008C2E4F"/>
    <w:rsid w:val="008D27F3"/>
    <w:rsid w:val="008D3545"/>
    <w:rsid w:val="008D7753"/>
    <w:rsid w:val="008E05AF"/>
    <w:rsid w:val="008E1A70"/>
    <w:rsid w:val="008E2463"/>
    <w:rsid w:val="008E376D"/>
    <w:rsid w:val="008E5FED"/>
    <w:rsid w:val="008F22C5"/>
    <w:rsid w:val="008F255D"/>
    <w:rsid w:val="00902E71"/>
    <w:rsid w:val="00906462"/>
    <w:rsid w:val="009066F3"/>
    <w:rsid w:val="00912707"/>
    <w:rsid w:val="009136CB"/>
    <w:rsid w:val="0092193B"/>
    <w:rsid w:val="00921E21"/>
    <w:rsid w:val="0092224D"/>
    <w:rsid w:val="00922C7A"/>
    <w:rsid w:val="009236F2"/>
    <w:rsid w:val="00923770"/>
    <w:rsid w:val="00924013"/>
    <w:rsid w:val="0092422F"/>
    <w:rsid w:val="00925403"/>
    <w:rsid w:val="0093132F"/>
    <w:rsid w:val="00932E2C"/>
    <w:rsid w:val="00932F31"/>
    <w:rsid w:val="009357B2"/>
    <w:rsid w:val="00935D68"/>
    <w:rsid w:val="00937B45"/>
    <w:rsid w:val="00937BD4"/>
    <w:rsid w:val="00937BED"/>
    <w:rsid w:val="00937C64"/>
    <w:rsid w:val="00943FA4"/>
    <w:rsid w:val="009449F6"/>
    <w:rsid w:val="00945117"/>
    <w:rsid w:val="00945B1C"/>
    <w:rsid w:val="0094729E"/>
    <w:rsid w:val="00947D82"/>
    <w:rsid w:val="00947F34"/>
    <w:rsid w:val="00950624"/>
    <w:rsid w:val="00956347"/>
    <w:rsid w:val="009567AE"/>
    <w:rsid w:val="0095762C"/>
    <w:rsid w:val="009611F4"/>
    <w:rsid w:val="009651B8"/>
    <w:rsid w:val="00970A25"/>
    <w:rsid w:val="00973844"/>
    <w:rsid w:val="00974538"/>
    <w:rsid w:val="00976302"/>
    <w:rsid w:val="00977254"/>
    <w:rsid w:val="00980128"/>
    <w:rsid w:val="009818E8"/>
    <w:rsid w:val="0099356E"/>
    <w:rsid w:val="009946BA"/>
    <w:rsid w:val="009A1A33"/>
    <w:rsid w:val="009A2AF7"/>
    <w:rsid w:val="009A485A"/>
    <w:rsid w:val="009A7726"/>
    <w:rsid w:val="009B1592"/>
    <w:rsid w:val="009B33F8"/>
    <w:rsid w:val="009B45FF"/>
    <w:rsid w:val="009B60A8"/>
    <w:rsid w:val="009B6DBA"/>
    <w:rsid w:val="009C2890"/>
    <w:rsid w:val="009C5A76"/>
    <w:rsid w:val="009C5AAE"/>
    <w:rsid w:val="009C6436"/>
    <w:rsid w:val="009C67E4"/>
    <w:rsid w:val="009C6905"/>
    <w:rsid w:val="009D027F"/>
    <w:rsid w:val="009D1D0B"/>
    <w:rsid w:val="009D5144"/>
    <w:rsid w:val="009D6071"/>
    <w:rsid w:val="009D67F8"/>
    <w:rsid w:val="009E03D0"/>
    <w:rsid w:val="009E27E1"/>
    <w:rsid w:val="009E46F9"/>
    <w:rsid w:val="009E4BC7"/>
    <w:rsid w:val="009E4E17"/>
    <w:rsid w:val="009E5237"/>
    <w:rsid w:val="009E5DD0"/>
    <w:rsid w:val="009E612B"/>
    <w:rsid w:val="009F0323"/>
    <w:rsid w:val="009F5711"/>
    <w:rsid w:val="009F63C1"/>
    <w:rsid w:val="009F6C29"/>
    <w:rsid w:val="009F76F3"/>
    <w:rsid w:val="00A02057"/>
    <w:rsid w:val="00A02DD1"/>
    <w:rsid w:val="00A04223"/>
    <w:rsid w:val="00A168A9"/>
    <w:rsid w:val="00A21437"/>
    <w:rsid w:val="00A229BF"/>
    <w:rsid w:val="00A23385"/>
    <w:rsid w:val="00A23B11"/>
    <w:rsid w:val="00A247E6"/>
    <w:rsid w:val="00A33DF0"/>
    <w:rsid w:val="00A34ECD"/>
    <w:rsid w:val="00A35632"/>
    <w:rsid w:val="00A37936"/>
    <w:rsid w:val="00A41723"/>
    <w:rsid w:val="00A428C6"/>
    <w:rsid w:val="00A42EEC"/>
    <w:rsid w:val="00A458E9"/>
    <w:rsid w:val="00A47CC8"/>
    <w:rsid w:val="00A5045B"/>
    <w:rsid w:val="00A50BFE"/>
    <w:rsid w:val="00A5239D"/>
    <w:rsid w:val="00A53380"/>
    <w:rsid w:val="00A54D9D"/>
    <w:rsid w:val="00A56984"/>
    <w:rsid w:val="00A56C31"/>
    <w:rsid w:val="00A62C25"/>
    <w:rsid w:val="00A62EAA"/>
    <w:rsid w:val="00A63615"/>
    <w:rsid w:val="00A667B7"/>
    <w:rsid w:val="00A70334"/>
    <w:rsid w:val="00A7713A"/>
    <w:rsid w:val="00A81B6D"/>
    <w:rsid w:val="00A8224C"/>
    <w:rsid w:val="00A829E0"/>
    <w:rsid w:val="00A82D87"/>
    <w:rsid w:val="00A833CC"/>
    <w:rsid w:val="00A8473C"/>
    <w:rsid w:val="00A84B41"/>
    <w:rsid w:val="00A84D7E"/>
    <w:rsid w:val="00A87C75"/>
    <w:rsid w:val="00A90974"/>
    <w:rsid w:val="00A93254"/>
    <w:rsid w:val="00AA10AD"/>
    <w:rsid w:val="00AA2247"/>
    <w:rsid w:val="00AA2A89"/>
    <w:rsid w:val="00AA52E5"/>
    <w:rsid w:val="00AA6E40"/>
    <w:rsid w:val="00AB0DF8"/>
    <w:rsid w:val="00AB0E19"/>
    <w:rsid w:val="00AB1ECF"/>
    <w:rsid w:val="00AB4CD7"/>
    <w:rsid w:val="00AB6904"/>
    <w:rsid w:val="00AB72BC"/>
    <w:rsid w:val="00AC13FB"/>
    <w:rsid w:val="00AC2E8E"/>
    <w:rsid w:val="00AC5E82"/>
    <w:rsid w:val="00AD0127"/>
    <w:rsid w:val="00AD05F5"/>
    <w:rsid w:val="00AD40A0"/>
    <w:rsid w:val="00AE186E"/>
    <w:rsid w:val="00AE3275"/>
    <w:rsid w:val="00AE4E67"/>
    <w:rsid w:val="00AE70E2"/>
    <w:rsid w:val="00AF0A4A"/>
    <w:rsid w:val="00AF0C15"/>
    <w:rsid w:val="00AF12A8"/>
    <w:rsid w:val="00AF26F7"/>
    <w:rsid w:val="00B00734"/>
    <w:rsid w:val="00B01009"/>
    <w:rsid w:val="00B02A30"/>
    <w:rsid w:val="00B03880"/>
    <w:rsid w:val="00B0478A"/>
    <w:rsid w:val="00B059AB"/>
    <w:rsid w:val="00B06448"/>
    <w:rsid w:val="00B06DAA"/>
    <w:rsid w:val="00B07E49"/>
    <w:rsid w:val="00B12112"/>
    <w:rsid w:val="00B13FA7"/>
    <w:rsid w:val="00B14CC7"/>
    <w:rsid w:val="00B14DFB"/>
    <w:rsid w:val="00B16070"/>
    <w:rsid w:val="00B16CFB"/>
    <w:rsid w:val="00B1718E"/>
    <w:rsid w:val="00B20761"/>
    <w:rsid w:val="00B23C83"/>
    <w:rsid w:val="00B24D41"/>
    <w:rsid w:val="00B315F4"/>
    <w:rsid w:val="00B33072"/>
    <w:rsid w:val="00B3464C"/>
    <w:rsid w:val="00B34903"/>
    <w:rsid w:val="00B367B1"/>
    <w:rsid w:val="00B378EF"/>
    <w:rsid w:val="00B40965"/>
    <w:rsid w:val="00B41E80"/>
    <w:rsid w:val="00B42727"/>
    <w:rsid w:val="00B43715"/>
    <w:rsid w:val="00B447BC"/>
    <w:rsid w:val="00B467B2"/>
    <w:rsid w:val="00B52297"/>
    <w:rsid w:val="00B529F3"/>
    <w:rsid w:val="00B53650"/>
    <w:rsid w:val="00B564DA"/>
    <w:rsid w:val="00B57F32"/>
    <w:rsid w:val="00B61015"/>
    <w:rsid w:val="00B62ECD"/>
    <w:rsid w:val="00B64DCF"/>
    <w:rsid w:val="00B67635"/>
    <w:rsid w:val="00B729F4"/>
    <w:rsid w:val="00B732F6"/>
    <w:rsid w:val="00B77461"/>
    <w:rsid w:val="00B80B59"/>
    <w:rsid w:val="00B83D42"/>
    <w:rsid w:val="00B95F34"/>
    <w:rsid w:val="00B97D88"/>
    <w:rsid w:val="00BA55CF"/>
    <w:rsid w:val="00BA6A61"/>
    <w:rsid w:val="00BA6C28"/>
    <w:rsid w:val="00BB1CA1"/>
    <w:rsid w:val="00BB2A7F"/>
    <w:rsid w:val="00BB3C9B"/>
    <w:rsid w:val="00BB5789"/>
    <w:rsid w:val="00BC0746"/>
    <w:rsid w:val="00BC2793"/>
    <w:rsid w:val="00BC35F5"/>
    <w:rsid w:val="00BC55A9"/>
    <w:rsid w:val="00BC70E2"/>
    <w:rsid w:val="00BC7E75"/>
    <w:rsid w:val="00BD046B"/>
    <w:rsid w:val="00BD157A"/>
    <w:rsid w:val="00BD500F"/>
    <w:rsid w:val="00BD55F4"/>
    <w:rsid w:val="00BD56F8"/>
    <w:rsid w:val="00BD68FA"/>
    <w:rsid w:val="00BD6960"/>
    <w:rsid w:val="00BD6D90"/>
    <w:rsid w:val="00BD7BD3"/>
    <w:rsid w:val="00BE0450"/>
    <w:rsid w:val="00BE2F86"/>
    <w:rsid w:val="00BF0E8D"/>
    <w:rsid w:val="00BF2416"/>
    <w:rsid w:val="00BF5DD9"/>
    <w:rsid w:val="00C006A2"/>
    <w:rsid w:val="00C02F43"/>
    <w:rsid w:val="00C1067D"/>
    <w:rsid w:val="00C163B3"/>
    <w:rsid w:val="00C21805"/>
    <w:rsid w:val="00C220FC"/>
    <w:rsid w:val="00C22C63"/>
    <w:rsid w:val="00C23C16"/>
    <w:rsid w:val="00C24055"/>
    <w:rsid w:val="00C25043"/>
    <w:rsid w:val="00C25602"/>
    <w:rsid w:val="00C31B44"/>
    <w:rsid w:val="00C3204B"/>
    <w:rsid w:val="00C367A8"/>
    <w:rsid w:val="00C36D72"/>
    <w:rsid w:val="00C37B7C"/>
    <w:rsid w:val="00C37EAE"/>
    <w:rsid w:val="00C4163D"/>
    <w:rsid w:val="00C419C2"/>
    <w:rsid w:val="00C449CF"/>
    <w:rsid w:val="00C44F78"/>
    <w:rsid w:val="00C45A1D"/>
    <w:rsid w:val="00C5149F"/>
    <w:rsid w:val="00C51866"/>
    <w:rsid w:val="00C519D4"/>
    <w:rsid w:val="00C5429D"/>
    <w:rsid w:val="00C54A95"/>
    <w:rsid w:val="00C564C4"/>
    <w:rsid w:val="00C6026C"/>
    <w:rsid w:val="00C6327A"/>
    <w:rsid w:val="00C736A9"/>
    <w:rsid w:val="00C75748"/>
    <w:rsid w:val="00C75CFF"/>
    <w:rsid w:val="00C76B9D"/>
    <w:rsid w:val="00C819E2"/>
    <w:rsid w:val="00C81A91"/>
    <w:rsid w:val="00C84A79"/>
    <w:rsid w:val="00C86CAD"/>
    <w:rsid w:val="00C86EC7"/>
    <w:rsid w:val="00C87A28"/>
    <w:rsid w:val="00C90ED8"/>
    <w:rsid w:val="00C93345"/>
    <w:rsid w:val="00C941B0"/>
    <w:rsid w:val="00C9442B"/>
    <w:rsid w:val="00C957F1"/>
    <w:rsid w:val="00CA28AC"/>
    <w:rsid w:val="00CA3148"/>
    <w:rsid w:val="00CA6680"/>
    <w:rsid w:val="00CA6FE7"/>
    <w:rsid w:val="00CA78CA"/>
    <w:rsid w:val="00CB0230"/>
    <w:rsid w:val="00CB09A5"/>
    <w:rsid w:val="00CB0D17"/>
    <w:rsid w:val="00CB202C"/>
    <w:rsid w:val="00CB246D"/>
    <w:rsid w:val="00CB638A"/>
    <w:rsid w:val="00CB7F37"/>
    <w:rsid w:val="00CC10D3"/>
    <w:rsid w:val="00CC1734"/>
    <w:rsid w:val="00CC2CBD"/>
    <w:rsid w:val="00CC5EDE"/>
    <w:rsid w:val="00CC64BA"/>
    <w:rsid w:val="00CC6C6B"/>
    <w:rsid w:val="00CC6DCF"/>
    <w:rsid w:val="00CC7D2F"/>
    <w:rsid w:val="00CD0D8B"/>
    <w:rsid w:val="00CD10F6"/>
    <w:rsid w:val="00CD1C1F"/>
    <w:rsid w:val="00CD1F62"/>
    <w:rsid w:val="00CD37E0"/>
    <w:rsid w:val="00CD3814"/>
    <w:rsid w:val="00CE0713"/>
    <w:rsid w:val="00CE2746"/>
    <w:rsid w:val="00CE4A6E"/>
    <w:rsid w:val="00CE5429"/>
    <w:rsid w:val="00CE5D78"/>
    <w:rsid w:val="00CE5D8E"/>
    <w:rsid w:val="00CF0C79"/>
    <w:rsid w:val="00CF19F1"/>
    <w:rsid w:val="00CF27F7"/>
    <w:rsid w:val="00CF7418"/>
    <w:rsid w:val="00CF7C79"/>
    <w:rsid w:val="00CF7E7E"/>
    <w:rsid w:val="00D0102E"/>
    <w:rsid w:val="00D01CA4"/>
    <w:rsid w:val="00D0227C"/>
    <w:rsid w:val="00D05E8E"/>
    <w:rsid w:val="00D06F56"/>
    <w:rsid w:val="00D06F71"/>
    <w:rsid w:val="00D10CDD"/>
    <w:rsid w:val="00D113D9"/>
    <w:rsid w:val="00D12766"/>
    <w:rsid w:val="00D14EC7"/>
    <w:rsid w:val="00D20003"/>
    <w:rsid w:val="00D2203B"/>
    <w:rsid w:val="00D24955"/>
    <w:rsid w:val="00D31D21"/>
    <w:rsid w:val="00D32974"/>
    <w:rsid w:val="00D33FE6"/>
    <w:rsid w:val="00D341ED"/>
    <w:rsid w:val="00D41F9F"/>
    <w:rsid w:val="00D43586"/>
    <w:rsid w:val="00D456D6"/>
    <w:rsid w:val="00D4622A"/>
    <w:rsid w:val="00D471EA"/>
    <w:rsid w:val="00D53422"/>
    <w:rsid w:val="00D55637"/>
    <w:rsid w:val="00D556BF"/>
    <w:rsid w:val="00D55C10"/>
    <w:rsid w:val="00D571D1"/>
    <w:rsid w:val="00D61B3C"/>
    <w:rsid w:val="00D650D2"/>
    <w:rsid w:val="00D6684C"/>
    <w:rsid w:val="00D77126"/>
    <w:rsid w:val="00D77664"/>
    <w:rsid w:val="00D80B55"/>
    <w:rsid w:val="00D8407F"/>
    <w:rsid w:val="00D85E6E"/>
    <w:rsid w:val="00D86C98"/>
    <w:rsid w:val="00D91EFD"/>
    <w:rsid w:val="00D9212C"/>
    <w:rsid w:val="00D92FB7"/>
    <w:rsid w:val="00D93F0A"/>
    <w:rsid w:val="00D94839"/>
    <w:rsid w:val="00D978C3"/>
    <w:rsid w:val="00DA5026"/>
    <w:rsid w:val="00DA5585"/>
    <w:rsid w:val="00DA62DF"/>
    <w:rsid w:val="00DA6A79"/>
    <w:rsid w:val="00DA6B95"/>
    <w:rsid w:val="00DB245D"/>
    <w:rsid w:val="00DB3994"/>
    <w:rsid w:val="00DB3FE0"/>
    <w:rsid w:val="00DB6AF9"/>
    <w:rsid w:val="00DC21F6"/>
    <w:rsid w:val="00DC23FB"/>
    <w:rsid w:val="00DC5BBE"/>
    <w:rsid w:val="00DC702B"/>
    <w:rsid w:val="00DC79C1"/>
    <w:rsid w:val="00DD1BEA"/>
    <w:rsid w:val="00DD1CED"/>
    <w:rsid w:val="00DD3332"/>
    <w:rsid w:val="00DD4E49"/>
    <w:rsid w:val="00DD776D"/>
    <w:rsid w:val="00DE05DD"/>
    <w:rsid w:val="00DE1E00"/>
    <w:rsid w:val="00DE5444"/>
    <w:rsid w:val="00DF598F"/>
    <w:rsid w:val="00DF60E1"/>
    <w:rsid w:val="00E0011B"/>
    <w:rsid w:val="00E01E9E"/>
    <w:rsid w:val="00E02D26"/>
    <w:rsid w:val="00E04A9C"/>
    <w:rsid w:val="00E078AB"/>
    <w:rsid w:val="00E07E21"/>
    <w:rsid w:val="00E10218"/>
    <w:rsid w:val="00E120B8"/>
    <w:rsid w:val="00E13634"/>
    <w:rsid w:val="00E15CAE"/>
    <w:rsid w:val="00E17905"/>
    <w:rsid w:val="00E2176E"/>
    <w:rsid w:val="00E232B6"/>
    <w:rsid w:val="00E23666"/>
    <w:rsid w:val="00E24045"/>
    <w:rsid w:val="00E26DC3"/>
    <w:rsid w:val="00E27ABC"/>
    <w:rsid w:val="00E3090D"/>
    <w:rsid w:val="00E32857"/>
    <w:rsid w:val="00E328CD"/>
    <w:rsid w:val="00E344CC"/>
    <w:rsid w:val="00E368B9"/>
    <w:rsid w:val="00E36DF1"/>
    <w:rsid w:val="00E37AF1"/>
    <w:rsid w:val="00E4023A"/>
    <w:rsid w:val="00E41443"/>
    <w:rsid w:val="00E43CE2"/>
    <w:rsid w:val="00E43EFA"/>
    <w:rsid w:val="00E51766"/>
    <w:rsid w:val="00E5450E"/>
    <w:rsid w:val="00E54C2D"/>
    <w:rsid w:val="00E551FE"/>
    <w:rsid w:val="00E56CE0"/>
    <w:rsid w:val="00E577CF"/>
    <w:rsid w:val="00E601D6"/>
    <w:rsid w:val="00E6085E"/>
    <w:rsid w:val="00E60B86"/>
    <w:rsid w:val="00E62172"/>
    <w:rsid w:val="00E638C0"/>
    <w:rsid w:val="00E6637C"/>
    <w:rsid w:val="00E67600"/>
    <w:rsid w:val="00E729E4"/>
    <w:rsid w:val="00E73C96"/>
    <w:rsid w:val="00E763A9"/>
    <w:rsid w:val="00E81CB3"/>
    <w:rsid w:val="00E82DD7"/>
    <w:rsid w:val="00E86E58"/>
    <w:rsid w:val="00E8713B"/>
    <w:rsid w:val="00E90A43"/>
    <w:rsid w:val="00E94158"/>
    <w:rsid w:val="00E9438C"/>
    <w:rsid w:val="00E95263"/>
    <w:rsid w:val="00E95822"/>
    <w:rsid w:val="00EA1070"/>
    <w:rsid w:val="00EA1753"/>
    <w:rsid w:val="00EA368E"/>
    <w:rsid w:val="00EA4291"/>
    <w:rsid w:val="00EA436D"/>
    <w:rsid w:val="00EA6855"/>
    <w:rsid w:val="00EB247B"/>
    <w:rsid w:val="00EB24CD"/>
    <w:rsid w:val="00EB2764"/>
    <w:rsid w:val="00EB4868"/>
    <w:rsid w:val="00EB6451"/>
    <w:rsid w:val="00EC084D"/>
    <w:rsid w:val="00EC093F"/>
    <w:rsid w:val="00EC3719"/>
    <w:rsid w:val="00EC4311"/>
    <w:rsid w:val="00ED0DE4"/>
    <w:rsid w:val="00EE0F45"/>
    <w:rsid w:val="00EE16B7"/>
    <w:rsid w:val="00EE2CEB"/>
    <w:rsid w:val="00EE72E8"/>
    <w:rsid w:val="00EF1D6A"/>
    <w:rsid w:val="00EF2840"/>
    <w:rsid w:val="00EF4163"/>
    <w:rsid w:val="00EF42FD"/>
    <w:rsid w:val="00EF6ED5"/>
    <w:rsid w:val="00F0050F"/>
    <w:rsid w:val="00F00E27"/>
    <w:rsid w:val="00F0276C"/>
    <w:rsid w:val="00F03923"/>
    <w:rsid w:val="00F04EAD"/>
    <w:rsid w:val="00F11A97"/>
    <w:rsid w:val="00F13525"/>
    <w:rsid w:val="00F14F4B"/>
    <w:rsid w:val="00F15613"/>
    <w:rsid w:val="00F204C6"/>
    <w:rsid w:val="00F2391F"/>
    <w:rsid w:val="00F23A2C"/>
    <w:rsid w:val="00F252EB"/>
    <w:rsid w:val="00F27864"/>
    <w:rsid w:val="00F327AB"/>
    <w:rsid w:val="00F327E0"/>
    <w:rsid w:val="00F33F47"/>
    <w:rsid w:val="00F3531F"/>
    <w:rsid w:val="00F40FFF"/>
    <w:rsid w:val="00F508A5"/>
    <w:rsid w:val="00F50C35"/>
    <w:rsid w:val="00F50F83"/>
    <w:rsid w:val="00F5417E"/>
    <w:rsid w:val="00F5451C"/>
    <w:rsid w:val="00F55438"/>
    <w:rsid w:val="00F5555D"/>
    <w:rsid w:val="00F578C2"/>
    <w:rsid w:val="00F57926"/>
    <w:rsid w:val="00F57AD7"/>
    <w:rsid w:val="00F60E8C"/>
    <w:rsid w:val="00F63205"/>
    <w:rsid w:val="00F655EE"/>
    <w:rsid w:val="00F6575A"/>
    <w:rsid w:val="00F67690"/>
    <w:rsid w:val="00F7177B"/>
    <w:rsid w:val="00F74C73"/>
    <w:rsid w:val="00F80279"/>
    <w:rsid w:val="00F81691"/>
    <w:rsid w:val="00F9270E"/>
    <w:rsid w:val="00F970DE"/>
    <w:rsid w:val="00FA069A"/>
    <w:rsid w:val="00FA1E9B"/>
    <w:rsid w:val="00FA3B06"/>
    <w:rsid w:val="00FA5E61"/>
    <w:rsid w:val="00FA608F"/>
    <w:rsid w:val="00FA7A54"/>
    <w:rsid w:val="00FB0221"/>
    <w:rsid w:val="00FB0718"/>
    <w:rsid w:val="00FB1AC8"/>
    <w:rsid w:val="00FB1E12"/>
    <w:rsid w:val="00FB1E34"/>
    <w:rsid w:val="00FB2180"/>
    <w:rsid w:val="00FB21EB"/>
    <w:rsid w:val="00FB2BCB"/>
    <w:rsid w:val="00FB3126"/>
    <w:rsid w:val="00FB47F5"/>
    <w:rsid w:val="00FC0062"/>
    <w:rsid w:val="00FC03ED"/>
    <w:rsid w:val="00FC0D61"/>
    <w:rsid w:val="00FC22C6"/>
    <w:rsid w:val="00FD234E"/>
    <w:rsid w:val="00FD3BEA"/>
    <w:rsid w:val="00FD444A"/>
    <w:rsid w:val="00FE2EF0"/>
    <w:rsid w:val="00FE30FA"/>
    <w:rsid w:val="00FE30FD"/>
    <w:rsid w:val="00FE3759"/>
    <w:rsid w:val="00FE389D"/>
    <w:rsid w:val="00FE58EF"/>
    <w:rsid w:val="00FE5E40"/>
    <w:rsid w:val="00FE7AC5"/>
    <w:rsid w:val="00FF0725"/>
    <w:rsid w:val="00FF0D12"/>
    <w:rsid w:val="00FF11BD"/>
    <w:rsid w:val="00FF3701"/>
    <w:rsid w:val="00FF427E"/>
    <w:rsid w:val="00FF6363"/>
    <w:rsid w:val="00FF687B"/>
    <w:rsid w:val="00FF7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09303"/>
  <w15:chartTrackingRefBased/>
  <w15:docId w15:val="{6CEDF5CD-8DC1-4A11-8E9A-CCB4369CE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16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77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C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02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12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634DF-F0B2-4397-A1CC-EF2913B1C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2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1205</cp:revision>
  <dcterms:created xsi:type="dcterms:W3CDTF">2019-10-08T02:05:00Z</dcterms:created>
  <dcterms:modified xsi:type="dcterms:W3CDTF">2020-04-21T15:02:00Z</dcterms:modified>
</cp:coreProperties>
</file>